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9970411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22386D">
        <w:t>6</w:t>
      </w:r>
      <w:r w:rsidR="00F874F0">
        <w:t>-</w:t>
      </w:r>
      <w:r w:rsidR="0022386D">
        <w:t>0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5B7A2DF" w14:textId="7E543C63" w:rsidR="0002239C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7231557" w:history="1">
            <w:r w:rsidR="0002239C" w:rsidRPr="003A0A4D">
              <w:rPr>
                <w:rStyle w:val="Hyperlink"/>
                <w:noProof/>
              </w:rPr>
              <w:t>Motivation</w:t>
            </w:r>
            <w:r w:rsidR="0002239C">
              <w:rPr>
                <w:noProof/>
                <w:webHidden/>
              </w:rPr>
              <w:tab/>
            </w:r>
            <w:r w:rsidR="0002239C">
              <w:rPr>
                <w:noProof/>
                <w:webHidden/>
              </w:rPr>
              <w:fldChar w:fldCharType="begin"/>
            </w:r>
            <w:r w:rsidR="0002239C">
              <w:rPr>
                <w:noProof/>
                <w:webHidden/>
              </w:rPr>
              <w:instrText xml:space="preserve"> PAGEREF _Toc137231557 \h </w:instrText>
            </w:r>
            <w:r w:rsidR="0002239C">
              <w:rPr>
                <w:noProof/>
                <w:webHidden/>
              </w:rPr>
            </w:r>
            <w:r w:rsidR="0002239C">
              <w:rPr>
                <w:noProof/>
                <w:webHidden/>
              </w:rPr>
              <w:fldChar w:fldCharType="separate"/>
            </w:r>
            <w:r w:rsidR="0002239C">
              <w:rPr>
                <w:noProof/>
                <w:webHidden/>
              </w:rPr>
              <w:t>1</w:t>
            </w:r>
            <w:r w:rsidR="0002239C">
              <w:rPr>
                <w:noProof/>
                <w:webHidden/>
              </w:rPr>
              <w:fldChar w:fldCharType="end"/>
            </w:r>
          </w:hyperlink>
        </w:p>
        <w:p w14:paraId="30F02C0A" w14:textId="63F75349" w:rsidR="0002239C" w:rsidRDefault="0002239C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231558" w:history="1">
            <w:r w:rsidRPr="003A0A4D">
              <w:rPr>
                <w:rStyle w:val="Hyperlink"/>
                <w:noProof/>
              </w:rPr>
              <w:t>Support #1666 Activity definition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23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64C1C" w14:textId="561F5144" w:rsidR="0002239C" w:rsidRDefault="0002239C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231559" w:history="1">
            <w:r w:rsidRPr="003A0A4D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231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284CC" w14:textId="2C4EF6F8" w:rsidR="0002239C" w:rsidRDefault="0002239C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231560" w:history="1">
            <w:r w:rsidRPr="003A0A4D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231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D498B" w14:textId="3665DD8E" w:rsidR="0002239C" w:rsidRDefault="0002239C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231561" w:history="1">
            <w:r w:rsidRPr="003A0A4D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231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B459D" w14:textId="68351DA5" w:rsidR="0002239C" w:rsidRDefault="0002239C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231562" w:history="1">
            <w:r w:rsidRPr="003A0A4D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231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A9C5C" w14:textId="4421093C" w:rsidR="0002239C" w:rsidRDefault="0002239C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7231563" w:history="1">
            <w:r w:rsidRPr="003A0A4D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7231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9DD46DE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7231557"/>
      <w:r w:rsidRPr="004535BB">
        <w:t>Motivation</w:t>
      </w:r>
      <w:bookmarkEnd w:id="0"/>
    </w:p>
    <w:p w14:paraId="1D31CBFB" w14:textId="77777777" w:rsidR="00D763B2" w:rsidRDefault="0077233F" w:rsidP="00D763B2">
      <w:pPr>
        <w:spacing w:after="100" w:afterAutospacing="1"/>
        <w:ind w:firstLine="360"/>
      </w:pPr>
      <w:r>
        <w:tab/>
      </w:r>
      <w:r w:rsidR="00D763B2">
        <w:t>Data querying and online analytical processing require data sources. Currently, a data source is a result of a</w:t>
      </w:r>
      <w:r w:rsidR="00D763B2" w:rsidRPr="000075B1">
        <w:t xml:space="preserve"> </w:t>
      </w:r>
      <w:r w:rsidR="00D763B2">
        <w:t xml:space="preserve">complex </w:t>
      </w:r>
      <w:r w:rsidR="00D763B2" w:rsidRPr="000075B1">
        <w:t>SQL quer</w:t>
      </w:r>
      <w:r w:rsidR="00D763B2">
        <w:t>y to the Data Warehouse</w:t>
      </w:r>
      <w:r w:rsidR="00D763B2" w:rsidRPr="000075B1">
        <w:t xml:space="preserve">. To </w:t>
      </w:r>
      <w:r w:rsidR="00D763B2">
        <w:t>create the SQL query</w:t>
      </w:r>
      <w:r w:rsidR="00D763B2" w:rsidRPr="000075B1">
        <w:t>, an advanced expert will be required. At the very first stage of the implementation, it may exert a negative influence on OpenRIMS advancement.</w:t>
      </w:r>
    </w:p>
    <w:p w14:paraId="2E4BBFFB" w14:textId="1ACE37D1" w:rsidR="00372FC0" w:rsidRDefault="00D763B2" w:rsidP="00D763B2">
      <w:pPr>
        <w:ind w:firstLine="360"/>
      </w:pPr>
      <w:r w:rsidRPr="00F72129">
        <w:t xml:space="preserve">To avoid this, it will be necessary to provide </w:t>
      </w:r>
      <w:r>
        <w:t>data sources</w:t>
      </w:r>
      <w:r w:rsidRPr="00F72129">
        <w:t xml:space="preserve"> that can be used immediately</w:t>
      </w:r>
      <w:r>
        <w:t xml:space="preserve"> by the BI tool</w:t>
      </w:r>
      <w:r w:rsidRPr="00F72129">
        <w:t>.</w:t>
      </w:r>
      <w:r>
        <w:t xml:space="preserve"> A good solution for it is database views built using SQL queries against the Data Warehouse.</w:t>
      </w:r>
    </w:p>
    <w:p w14:paraId="5D41CD82" w14:textId="0FD7063B" w:rsidR="00D763B2" w:rsidRDefault="00D763B2" w:rsidP="0022386D">
      <w:r>
        <w:t>Additionally:</w:t>
      </w:r>
    </w:p>
    <w:p w14:paraId="65DD253C" w14:textId="6FEA627C" w:rsidR="00D763B2" w:rsidRPr="00D763B2" w:rsidRDefault="00D763B2" w:rsidP="00D763B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" w:name="_Toc137231558"/>
      <w:r w:rsidRPr="00D763B2">
        <w:rPr>
          <w:rFonts w:asciiTheme="minorHAnsi" w:eastAsiaTheme="minorHAnsi" w:hAnsiTheme="minorHAnsi" w:cstheme="minorBidi"/>
          <w:color w:val="auto"/>
          <w:sz w:val="22"/>
          <w:szCs w:val="22"/>
        </w:rPr>
        <w:t>Support #1666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r w:rsidRPr="00D763B2">
        <w:rPr>
          <w:rFonts w:asciiTheme="minorHAnsi" w:eastAsiaTheme="minorHAnsi" w:hAnsiTheme="minorHAnsi" w:cstheme="minorBidi"/>
          <w:color w:val="auto"/>
          <w:sz w:val="22"/>
          <w:szCs w:val="22"/>
        </w:rPr>
        <w:t>Activity definition validation</w:t>
      </w:r>
      <w:bookmarkEnd w:id="1"/>
    </w:p>
    <w:p w14:paraId="6671DA9B" w14:textId="2EC32368" w:rsidR="00C03686" w:rsidRDefault="00512E62" w:rsidP="0096188B">
      <w:pPr>
        <w:pStyle w:val="Heading1"/>
      </w:pPr>
      <w:bookmarkStart w:id="2" w:name="_Toc137231559"/>
      <w:r>
        <w:t>Bugs fixed</w:t>
      </w:r>
      <w:bookmarkEnd w:id="2"/>
    </w:p>
    <w:p w14:paraId="37B1D7D4" w14:textId="7F5120B0" w:rsidR="00D763B2" w:rsidRDefault="00D763B2" w:rsidP="00D763B2">
      <w:r w:rsidRPr="00D763B2">
        <w:t>Support #1666</w:t>
      </w:r>
      <w:r>
        <w:t xml:space="preserve"> </w:t>
      </w:r>
    </w:p>
    <w:p w14:paraId="66E00A2A" w14:textId="7797E479" w:rsidR="00372FC0" w:rsidRDefault="00D763B2" w:rsidP="00372FC0">
      <w:r>
        <w:t>For some modifications “Error saving application” may be raised. I</w:t>
      </w:r>
      <w:r w:rsidR="0002239C">
        <w:t>t</w:t>
      </w:r>
      <w:r>
        <w:t xml:space="preserve"> is because of </w:t>
      </w:r>
      <w:r w:rsidR="0002239C">
        <w:t xml:space="preserve">the </w:t>
      </w:r>
      <w:r>
        <w:t xml:space="preserve">absence of </w:t>
      </w:r>
      <w:r w:rsidR="0002239C">
        <w:t xml:space="preserve">the </w:t>
      </w:r>
      <w:r>
        <w:t xml:space="preserve">required prefLabel literal. Currently this literal will be written into </w:t>
      </w:r>
      <w:r w:rsidR="0002239C">
        <w:t xml:space="preserve">the </w:t>
      </w:r>
      <w:r>
        <w:t>application while creati</w:t>
      </w:r>
      <w:r w:rsidR="0002239C">
        <w:t>ng</w:t>
      </w:r>
      <w:r>
        <w:t>.</w:t>
      </w:r>
    </w:p>
    <w:p w14:paraId="548AFD21" w14:textId="22EBC420" w:rsidR="00FD3995" w:rsidRDefault="00487825" w:rsidP="00372FC0">
      <w:r>
        <w:t>The receipt is empty for new applications. It is a regress error. The history ID passed to the receipt component was wrong. Fixed.</w:t>
      </w:r>
    </w:p>
    <w:p w14:paraId="04A87B7F" w14:textId="54B4D241" w:rsidR="00887515" w:rsidRDefault="00894B10" w:rsidP="00887515">
      <w:pPr>
        <w:pStyle w:val="Heading1"/>
      </w:pPr>
      <w:bookmarkStart w:id="3" w:name="_Toc137231560"/>
      <w:r>
        <w:t>Improvements</w:t>
      </w:r>
      <w:bookmarkEnd w:id="3"/>
    </w:p>
    <w:p w14:paraId="2912092C" w14:textId="376972A5" w:rsidR="00FB6B94" w:rsidRDefault="00FB6B94" w:rsidP="00FB6B94">
      <w:r>
        <w:tab/>
        <w:t xml:space="preserve">In line </w:t>
      </w:r>
      <w:r w:rsidR="0002239C">
        <w:t>with</w:t>
      </w:r>
      <w:r>
        <w:t xml:space="preserve"> provided data sources creation, all report examples are redesigned. Please refer to </w:t>
      </w:r>
      <w:hyperlink r:id="rId8" w:history="1">
        <w:r w:rsidR="00FD3995" w:rsidRPr="00457DAD">
          <w:rPr>
            <w:rStyle w:val="Hyperlink"/>
          </w:rPr>
          <w:t>https://redmine.openrims.org/documents/205</w:t>
        </w:r>
      </w:hyperlink>
    </w:p>
    <w:p w14:paraId="43ABB4DD" w14:textId="42247BD9" w:rsidR="00FD3995" w:rsidRPr="00FB6B94" w:rsidRDefault="00FD3995" w:rsidP="00FB6B94">
      <w:r>
        <w:tab/>
        <w:t>UX improved for the Modification dashboard. Excess stored selections are removed.</w:t>
      </w:r>
    </w:p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4" w:name="_Toc137231561"/>
      <w:r>
        <w:lastRenderedPageBreak/>
        <w:t>Documentation</w:t>
      </w:r>
      <w:r w:rsidR="003D18D6">
        <w:t xml:space="preserve"> chang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9"/>
        <w:gridCol w:w="1346"/>
        <w:gridCol w:w="4421"/>
        <w:gridCol w:w="1354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6F1D468B" w:rsidR="00D3215E" w:rsidRDefault="00D763B2" w:rsidP="00394F7F">
            <w:r w:rsidRPr="00D763B2">
              <w:t>OpenRIMS. Visualize data using provided data sources. No more SQLs</w:t>
            </w:r>
          </w:p>
        </w:tc>
        <w:tc>
          <w:tcPr>
            <w:tcW w:w="1447" w:type="dxa"/>
          </w:tcPr>
          <w:p w14:paraId="35654AE3" w14:textId="3704E853" w:rsidR="00D3215E" w:rsidRPr="00D3215E" w:rsidRDefault="00D763B2" w:rsidP="00394F7F">
            <w:r>
              <w:t>New</w:t>
            </w:r>
          </w:p>
        </w:tc>
        <w:tc>
          <w:tcPr>
            <w:tcW w:w="4066" w:type="dxa"/>
          </w:tcPr>
          <w:p w14:paraId="65FD6CB2" w14:textId="0CDB82F2" w:rsidR="00D3215E" w:rsidRDefault="00D763B2" w:rsidP="00394F7F">
            <w:r w:rsidRPr="00D763B2">
              <w:t>https://redmine.openrims.org/documents/205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5423AA32" w:rsidR="00D3215E" w:rsidRDefault="00D3215E" w:rsidP="00394F7F"/>
        </w:tc>
        <w:tc>
          <w:tcPr>
            <w:tcW w:w="1447" w:type="dxa"/>
          </w:tcPr>
          <w:p w14:paraId="59A9A89A" w14:textId="37C32308" w:rsidR="00D3215E" w:rsidRDefault="00D3215E" w:rsidP="00394F7F"/>
        </w:tc>
        <w:tc>
          <w:tcPr>
            <w:tcW w:w="4066" w:type="dxa"/>
          </w:tcPr>
          <w:p w14:paraId="0F14C264" w14:textId="30B20052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5" w:name="_Toc137231562"/>
      <w:r>
        <w:t>Messages that should be defined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7F877B6C" w:rsidR="006A041F" w:rsidRPr="006E6225" w:rsidRDefault="00FD3995" w:rsidP="00670F7E">
            <w:pPr>
              <w:rPr>
                <w:rFonts w:cstheme="minorHAnsi"/>
              </w:rPr>
            </w:pPr>
            <w:proofErr w:type="spellStart"/>
            <w:r w:rsidRPr="00FD3995">
              <w:rPr>
                <w:rFonts w:cstheme="minorHAnsi"/>
              </w:rPr>
              <w:t>questionDecline</w:t>
            </w:r>
            <w:proofErr w:type="spellEnd"/>
          </w:p>
        </w:tc>
        <w:tc>
          <w:tcPr>
            <w:tcW w:w="4737" w:type="dxa"/>
          </w:tcPr>
          <w:p w14:paraId="7B6D36B7" w14:textId="7714C2AE" w:rsidR="006A041F" w:rsidRDefault="00FD3995" w:rsidP="006E6225">
            <w:pPr>
              <w:tabs>
                <w:tab w:val="left" w:pos="1164"/>
              </w:tabs>
            </w:pPr>
            <w:r w:rsidRPr="00FD3995">
              <w:t>The application will be returned to the applicant. Continue?</w:t>
            </w:r>
          </w:p>
        </w:tc>
        <w:tc>
          <w:tcPr>
            <w:tcW w:w="2524" w:type="dxa"/>
          </w:tcPr>
          <w:p w14:paraId="27D8F854" w14:textId="77451428" w:rsidR="006A041F" w:rsidRDefault="006A041F" w:rsidP="00670F7E"/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5F3613A" w:rsidR="00845381" w:rsidRDefault="0084538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4D03F656" w14:textId="20D351BC" w:rsidR="00845381" w:rsidRDefault="0084538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C0E190F" w14:textId="206A15CE" w:rsidR="00845381" w:rsidRDefault="00845381" w:rsidP="00670F7E"/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0563607A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556456D1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32E34F42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6" w:name="_Toc137231563"/>
      <w:r>
        <w:t>Disclaimer</w:t>
      </w:r>
      <w:bookmarkEnd w:id="6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FDF03" w14:textId="77777777" w:rsidR="00494A51" w:rsidRDefault="00494A51" w:rsidP="00EB0FAC">
      <w:pPr>
        <w:spacing w:after="0" w:line="240" w:lineRule="auto"/>
      </w:pPr>
      <w:r>
        <w:separator/>
      </w:r>
    </w:p>
  </w:endnote>
  <w:endnote w:type="continuationSeparator" w:id="0">
    <w:p w14:paraId="17A09080" w14:textId="77777777" w:rsidR="00494A51" w:rsidRDefault="00494A51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768C6" w14:textId="77777777" w:rsidR="00494A51" w:rsidRDefault="00494A51" w:rsidP="00EB0FAC">
      <w:pPr>
        <w:spacing w:after="0" w:line="240" w:lineRule="auto"/>
      </w:pPr>
      <w:r>
        <w:separator/>
      </w:r>
    </w:p>
  </w:footnote>
  <w:footnote w:type="continuationSeparator" w:id="0">
    <w:p w14:paraId="05622BF9" w14:textId="77777777" w:rsidR="00494A51" w:rsidRDefault="00494A51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640"/>
    <w:multiLevelType w:val="hybridMultilevel"/>
    <w:tmpl w:val="5334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333A2"/>
    <w:multiLevelType w:val="hybridMultilevel"/>
    <w:tmpl w:val="FA00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5"/>
  </w:num>
  <w:num w:numId="2" w16cid:durableId="1708069006">
    <w:abstractNumId w:val="32"/>
  </w:num>
  <w:num w:numId="3" w16cid:durableId="1199201290">
    <w:abstractNumId w:val="23"/>
  </w:num>
  <w:num w:numId="4" w16cid:durableId="1919556782">
    <w:abstractNumId w:val="30"/>
  </w:num>
  <w:num w:numId="5" w16cid:durableId="1764916421">
    <w:abstractNumId w:val="37"/>
  </w:num>
  <w:num w:numId="6" w16cid:durableId="1747915078">
    <w:abstractNumId w:val="29"/>
  </w:num>
  <w:num w:numId="7" w16cid:durableId="1078282616">
    <w:abstractNumId w:val="21"/>
  </w:num>
  <w:num w:numId="8" w16cid:durableId="270741820">
    <w:abstractNumId w:val="39"/>
  </w:num>
  <w:num w:numId="9" w16cid:durableId="1779448097">
    <w:abstractNumId w:val="38"/>
  </w:num>
  <w:num w:numId="10" w16cid:durableId="492844015">
    <w:abstractNumId w:val="12"/>
  </w:num>
  <w:num w:numId="11" w16cid:durableId="986468707">
    <w:abstractNumId w:val="41"/>
  </w:num>
  <w:num w:numId="12" w16cid:durableId="1644310909">
    <w:abstractNumId w:val="28"/>
  </w:num>
  <w:num w:numId="13" w16cid:durableId="2087605125">
    <w:abstractNumId w:val="27"/>
  </w:num>
  <w:num w:numId="14" w16cid:durableId="1255552114">
    <w:abstractNumId w:val="34"/>
  </w:num>
  <w:num w:numId="15" w16cid:durableId="223420353">
    <w:abstractNumId w:val="36"/>
  </w:num>
  <w:num w:numId="16" w16cid:durableId="664018312">
    <w:abstractNumId w:val="6"/>
  </w:num>
  <w:num w:numId="17" w16cid:durableId="481391833">
    <w:abstractNumId w:val="40"/>
  </w:num>
  <w:num w:numId="18" w16cid:durableId="2077361064">
    <w:abstractNumId w:val="0"/>
  </w:num>
  <w:num w:numId="19" w16cid:durableId="910772332">
    <w:abstractNumId w:val="11"/>
  </w:num>
  <w:num w:numId="20" w16cid:durableId="1066222216">
    <w:abstractNumId w:val="9"/>
  </w:num>
  <w:num w:numId="21" w16cid:durableId="1118524216">
    <w:abstractNumId w:val="20"/>
  </w:num>
  <w:num w:numId="22" w16cid:durableId="1371492394">
    <w:abstractNumId w:val="15"/>
  </w:num>
  <w:num w:numId="23" w16cid:durableId="1119883819">
    <w:abstractNumId w:val="17"/>
  </w:num>
  <w:num w:numId="24" w16cid:durableId="2015258564">
    <w:abstractNumId w:val="14"/>
  </w:num>
  <w:num w:numId="25" w16cid:durableId="364260509">
    <w:abstractNumId w:val="16"/>
  </w:num>
  <w:num w:numId="26" w16cid:durableId="653141195">
    <w:abstractNumId w:val="19"/>
  </w:num>
  <w:num w:numId="27" w16cid:durableId="1056513223">
    <w:abstractNumId w:val="22"/>
  </w:num>
  <w:num w:numId="28" w16cid:durableId="725228415">
    <w:abstractNumId w:val="3"/>
  </w:num>
  <w:num w:numId="29" w16cid:durableId="757752768">
    <w:abstractNumId w:val="10"/>
  </w:num>
  <w:num w:numId="30" w16cid:durableId="962035534">
    <w:abstractNumId w:val="18"/>
  </w:num>
  <w:num w:numId="31" w16cid:durableId="1365982383">
    <w:abstractNumId w:val="31"/>
  </w:num>
  <w:num w:numId="32" w16cid:durableId="1071078990">
    <w:abstractNumId w:val="8"/>
  </w:num>
  <w:num w:numId="33" w16cid:durableId="664817607">
    <w:abstractNumId w:val="33"/>
  </w:num>
  <w:num w:numId="34" w16cid:durableId="1145389633">
    <w:abstractNumId w:val="1"/>
  </w:num>
  <w:num w:numId="35" w16cid:durableId="718288066">
    <w:abstractNumId w:val="24"/>
  </w:num>
  <w:num w:numId="36" w16cid:durableId="196283265">
    <w:abstractNumId w:val="5"/>
  </w:num>
  <w:num w:numId="37" w16cid:durableId="706102533">
    <w:abstractNumId w:val="4"/>
  </w:num>
  <w:num w:numId="38" w16cid:durableId="1592738310">
    <w:abstractNumId w:val="7"/>
  </w:num>
  <w:num w:numId="39" w16cid:durableId="997003288">
    <w:abstractNumId w:val="13"/>
  </w:num>
  <w:num w:numId="40" w16cid:durableId="1671717112">
    <w:abstractNumId w:val="26"/>
  </w:num>
  <w:num w:numId="41" w16cid:durableId="645548622">
    <w:abstractNumId w:val="25"/>
  </w:num>
  <w:num w:numId="42" w16cid:durableId="950014009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NKoFANfpIGwtAAAA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239C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596F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39BC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386D"/>
    <w:rsid w:val="002246BC"/>
    <w:rsid w:val="002255E8"/>
    <w:rsid w:val="00231B35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4B86"/>
    <w:rsid w:val="00310218"/>
    <w:rsid w:val="00310828"/>
    <w:rsid w:val="00314E4C"/>
    <w:rsid w:val="00315C04"/>
    <w:rsid w:val="00322719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0838"/>
    <w:rsid w:val="00422D74"/>
    <w:rsid w:val="0042576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62AE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72B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B94"/>
    <w:rsid w:val="00FB6CC8"/>
    <w:rsid w:val="00FC1F9F"/>
    <w:rsid w:val="00FC6DC5"/>
    <w:rsid w:val="00FC745A"/>
    <w:rsid w:val="00FD04FD"/>
    <w:rsid w:val="00FD3995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documents/2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41</TotalTime>
  <Pages>2</Pages>
  <Words>378</Words>
  <Characters>216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39</cp:revision>
  <dcterms:created xsi:type="dcterms:W3CDTF">2021-06-27T19:21:00Z</dcterms:created>
  <dcterms:modified xsi:type="dcterms:W3CDTF">2023-06-09T16:33:00Z</dcterms:modified>
</cp:coreProperties>
</file>